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Nuage de lotus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3,7-dimethylnona-1,6-dien-3-ol, Geraniol; (2E)-3,7-Dimethylocta-2,6-dien-1-ol, alpha-iso-methylionone, 3-(p-methoxyphenyl)-2-methylpropionaldehyde, citronello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Komponente</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toffe sind nicht aufgrund endokrin wirkender Eigenschaften gemäß REACH Artikel 59 Absatz 1 in der Liste enthalten, oder es wurde gemäß den Kriterien der Delegierten-Verordnung (EU) 2017/2100 oder der Verordnung (EU) 2018/605 der Kommission festgestellt, dass er keine endokrin wirkende Eigenschaften aufweis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tetrahydro-2-isobutyl-4-methyl-pyran-4-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63500-71-0</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405-04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ethylene brass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47-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7-dimethylnona-1,6-dien-3-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339-55-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33-73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7-1</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9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iso-methylion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p-methoxyphenyl)-2-methylpropion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462-06-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6-749-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Blumig. Pulverisiert. Moschus.</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tetrahydro-2-isobutyl-4-methyl-pyran-4-ol (63500-71-0)</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Guideline: EU Method B.1 (Acute Toxicity (Oral)), Guideline: OECD Guideline 401 (Acute Or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ethylene brassylate (105-95-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5000 mg/kg Körpergewicht Animal: rat</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Körpergewicht Animal: rat, 95% CL: 2840 - 457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p-methoxyphenyl)-2-methylpropionaldehyde (5462-06-6)</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000 mg/kg Körpergewicht Animal: rat, Animal sex: male, Guideline: OECD Guideline 401 (Acute Oral Toxicity), 95% CL: 3400 - 460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Körpergewicht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Körpergewicht Animal: rat, Guideline: OECD Guideline 401 (Acute Oral Toxicity), 95% CL: 2755 - 360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Körpergewicht Animal: rabbi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Pr>
                <w:noProof/>
              </w:rPr>
              <w:t>NOAEL (chronisch, oral, Tier, männlich, 2 Jah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Körpergewic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tetrahydro-2-isobutyl-4-methyl-pyran-4-ol (63500-71-0)</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25 mg/kg Körpergewicht Animal: rat, Guideline: OECD Guideline 407 (Repeated Dose 28-Day Oral Toxicity Study in Rodents)</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1000 mg/kg Körpergewicht Animal: rat, Guideline: OECD Guideline 411 (Subchronic Dermal Toxicity: 90-Day Study), Guideline: EU Method B.28 (Sub-Chronic Dermal Toxicity Test: 90-Day Repeated Dermal Dose Study Using Rodent Spec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ethylene brassylate (105-95-3)</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Körpergewic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300 mg/kg Körpergewic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te,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Körpergewic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Nuage de lotus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Angaben über sonstige Gefahren</w:t>
      </w:r>
      <w:bookmarkEnd w:id="2"/>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tetrahydro-2-isobutyl-4-methyl-pyran-4-ol (63500-71-0)</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 32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10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ethylene brassylate (105-95-3)</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23 mg/l Test organisms (species): Danio rerio (previous name: Brachydanio rerio)</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2,13 mg/l Test organisms (species): Danio rerio (previous name: Brachydanio rerio)</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6,94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4,579 mg/l Test organisms (species): Desmodesmus subspicatus (previous name: Scenedesmus subspicatus)</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0,788 mg/l Test organisms (species): other:</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p-methoxyphenyl)-2-methylpropionaldehyde (5462-06-6)</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5,2 mg/l Test organisms (species): Oncorhynchus mykiss (previous name: Salmo gairdneri)</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2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Nuage de lotus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tetrahydro-2-isobutyl-4-methyl-pyran-4-ol (63500-71-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thylene brassylate (105-95-3)</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7-dimethylnona-1,6-dien-3-ol (10339-55-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iso-methylionone (127-51-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p-methoxyphenyl)-2-methylpropionaldehyde (5462-06-6)</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onellol (106-22-9)</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3"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tetrahydro-2-isobutyl-4-methyl-pyran-4-ol ; Geraniol ; 3-(p-methoxyphenyl)-2-methylpropionaldehyd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ethylene brassylate ; 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 4.1</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Chronisch gewässergefährdend, Kategorie 2</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ktionstoxizität, Kate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schäd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vermutlich die Fruchtbarkeit beeinträchtigen oder das Kind im Mutterleib schädige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Giftig für Wasserorganismen, mit langfristiger Wirkung.</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3,7-dimethylnona-1,6-dien-3-ol, Geraniol; (2E)-3,7-Dimethylocta-2,6-dien-1-ol, alpha-iso-methylionone, 3-(p-methoxyphenyl)-2-methylpropionaldehyde, citronellol.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5.03.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5.03.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Nuage de lotus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Nuage de lotus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25.03.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97BB373-29C6-44DE-ACE3-7EBE5D401C65}"/>
</file>

<file path=customXml/itemProps3.xml><?xml version="1.0" encoding="utf-8"?>
<ds:datastoreItem xmlns:ds="http://schemas.openxmlformats.org/officeDocument/2006/customXml" ds:itemID="{8B245D06-19F2-4C64-AA49-2DC870BCCD70}"/>
</file>

<file path=customXml/itemProps4.xml><?xml version="1.0" encoding="utf-8"?>
<ds:datastoreItem xmlns:ds="http://schemas.openxmlformats.org/officeDocument/2006/customXml" ds:itemID="{81883A5F-A453-4E3D-852F-FB67C8426822}"/>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